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w5CQQxqvAD3vyU3qEDVjRuTduHoy/ssCC2Umeqvxfqrb1UFshu6zcujvtev36ohqKZ+MKj+W7wCiihxRV4O8EBQld7hCco14wLPUhRVMnHRP0v6WQf6elkNFYzx0LZ/Nh6NXH7e4gmKYaabrr0eItURg5F6z6/Jynx4+tb8aB+7ao+HZ3zrF/WvLYPolVu55aeuBdWF57b1M+IUjF32esSA40Qrsp4Pumd2c5qJg/lNE9txlRxc6sEXx6h7kfdWpJIsKnqfB5P2b//hgl/3BJcHbs0v0ezw8yAf4EUUOyWPvMjnxEtqR13sH5NV8sxB/nlLG16C65v9NwZEXMg+2c+jLeugf+E3yTJHsIP+5SjkkO69Hta3ch5q01z377/Pu0/cCGYUqQDbJ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 could happen, but I'm juggling way too much right now to make any</w:t>
      </w:r>
      <w:r>
        <w:t xml:space="preserve"> </w:t>
      </w:r>
      <w:r>
        <w:t xml:space="preserve">promises. Definitely still on the project list, thoug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3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3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b</dc:title>
  <dc:creator/>
  <cp:keywords/>
  <dcterms:created xsi:type="dcterms:W3CDTF">2026-05-09T09:55:26Z</dcterms:created>
  <dcterms:modified xsi:type="dcterms:W3CDTF">2026-05-09T09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